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tulo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5B54B1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774912A6" w:rsidR="00406AE3" w:rsidRPr="000C2760" w:rsidRDefault="005B54B1">
            <w:pPr>
              <w:pStyle w:val="Subttulo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Front End</w:t>
            </w:r>
            <w:r w:rsidR="00F26599">
              <w:t xml:space="preserve"> </w:t>
            </w:r>
            <w:r w:rsidR="008A29BD">
              <w:t>D</w:t>
            </w:r>
            <w:r w:rsidR="00F26599">
              <w:t>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B35AD4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77777777" w:rsidR="00406AE3" w:rsidRPr="00BC78DB" w:rsidRDefault="00BC78DB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Brasília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, </w:t>
            </w: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DF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razil</w:t>
            </w:r>
            <w:proofErr w:type="spellEnd"/>
          </w:p>
          <w:p w14:paraId="44529F0C" w14:textId="70F2B639" w:rsidR="00406AE3" w:rsidRPr="00BC78DB" w:rsidRDefault="00B35AD4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fldChar w:fldCharType="begin"/>
            </w:r>
            <w:r w:rsidR="00E410B7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instrText xml:space="preserve">HYPERLINK "mailto:helmuthdu@gmail.com" \h </w:instrText>
            </w:r>
            <w:r w:rsidR="00E410B7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</w:r>
            <w:r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fldChar w:fldCharType="separate"/>
            </w:r>
            <w:r w:rsid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t>helmuthdu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t>@gmail.com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br/>
            </w:r>
            <w:r>
              <w:rPr>
                <w:rFonts w:ascii="Proxima Nova" w:eastAsia="Proxima Nova" w:hAnsi="Proxima Nova" w:cs="Proxima Nova"/>
                <w:color w:val="666666"/>
                <w:u w:val="single"/>
                <w:lang w:val="pt-BR"/>
              </w:rPr>
              <w:fldChar w:fldCharType="end"/>
            </w:r>
            <w:bookmarkStart w:id="1" w:name="_GoBack"/>
            <w:bookmarkEnd w:id="1"/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55 61 98105-6014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2" w:name="_xilq3no4l05s" w:colFirst="0" w:colLast="0"/>
      <w:bookmarkEnd w:id="2"/>
      <w:r w:rsidRPr="007B4D24">
        <w:rPr>
          <w:lang w:val="en-US"/>
        </w:rPr>
        <w:t>WORK EXPERIENCE</w:t>
      </w:r>
    </w:p>
    <w:p w14:paraId="13E04671" w14:textId="06249442" w:rsidR="00406AE3" w:rsidRPr="008020BF" w:rsidRDefault="00FB5A49">
      <w:pPr>
        <w:pStyle w:val="Ttulo2"/>
        <w:rPr>
          <w:b w:val="0"/>
          <w:lang w:val="en-US"/>
        </w:rPr>
      </w:pPr>
      <w:bookmarkStart w:id="3" w:name="_kb6tdcv6o578" w:colFirst="0" w:colLast="0"/>
      <w:bookmarkEnd w:id="3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8020BF">
        <w:rPr>
          <w:lang w:val="en-US"/>
        </w:rPr>
        <w:t>Developer</w:t>
      </w:r>
      <w:r w:rsidR="00F26599" w:rsidRPr="008020BF">
        <w:rPr>
          <w:lang w:val="en-US"/>
        </w:rPr>
        <w:t xml:space="preserve">, </w:t>
      </w:r>
      <w:proofErr w:type="spellStart"/>
      <w:r w:rsidR="00BC78DB" w:rsidRPr="008020BF">
        <w:rPr>
          <w:lang w:val="en-US"/>
        </w:rPr>
        <w:t>Neocom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BC78DB" w:rsidRPr="008020BF">
        <w:rPr>
          <w:b w:val="0"/>
          <w:i/>
          <w:lang w:val="en-US"/>
        </w:rPr>
        <w:t>nov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BC78DB" w:rsidRPr="008020BF">
        <w:rPr>
          <w:b w:val="0"/>
          <w:i/>
          <w:lang w:val="en-US"/>
        </w:rPr>
        <w:t xml:space="preserve">3 </w:t>
      </w:r>
      <w:r w:rsidR="00F26599" w:rsidRPr="008020BF">
        <w:rPr>
          <w:b w:val="0"/>
          <w:i/>
          <w:lang w:val="en-US"/>
        </w:rPr>
        <w:t xml:space="preserve">- present - </w:t>
      </w:r>
      <w:r w:rsidR="00BC78DB" w:rsidRPr="008020BF">
        <w:rPr>
          <w:b w:val="0"/>
          <w:lang w:val="en-US"/>
        </w:rPr>
        <w:t>Brasília</w:t>
      </w:r>
      <w:r w:rsidR="00F26599" w:rsidRPr="008020BF">
        <w:rPr>
          <w:b w:val="0"/>
          <w:lang w:val="en-US"/>
        </w:rPr>
        <w:t xml:space="preserve">, </w:t>
      </w:r>
      <w:r w:rsidR="00BC78DB" w:rsidRPr="008020BF">
        <w:rPr>
          <w:b w:val="0"/>
          <w:lang w:val="en-US"/>
        </w:rPr>
        <w:t>DF</w:t>
      </w:r>
      <w:r w:rsidR="006C2524" w:rsidRPr="008020BF">
        <w:rPr>
          <w:b w:val="0"/>
          <w:lang w:val="en-US"/>
        </w:rPr>
        <w:t xml:space="preserve"> - Brazil</w:t>
      </w:r>
    </w:p>
    <w:p w14:paraId="1ECE5350" w14:textId="73956D13" w:rsidR="00E8603E" w:rsidRDefault="0020621A" w:rsidP="0020621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 w:rsidR="006353DF"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</w:t>
      </w:r>
      <w:r w:rsidR="00F71B4B" w:rsidRPr="0020621A">
        <w:rPr>
          <w:rFonts w:ascii="Proxima Nova" w:eastAsia="Proxima Nova" w:hAnsi="Proxima Nova" w:cs="Proxima Nova"/>
          <w:sz w:val="24"/>
          <w:szCs w:val="24"/>
        </w:rPr>
        <w:t xml:space="preserve"> for automobile manufacturers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using Vue, Kendo-UI and Node</w:t>
      </w:r>
      <w:r w:rsidR="00F71B4B">
        <w:rPr>
          <w:rFonts w:ascii="Proxima Nova" w:eastAsia="Proxima Nova" w:hAnsi="Proxima Nova" w:cs="Proxima Nova"/>
          <w:sz w:val="24"/>
          <w:szCs w:val="24"/>
        </w:rPr>
        <w:t>.</w:t>
      </w:r>
    </w:p>
    <w:p w14:paraId="054FFFCD" w14:textId="5E708C31" w:rsidR="00406AE3" w:rsidRDefault="001C5983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 w:rsidR="00F619B9"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1EBF222C" w14:textId="36999FA7" w:rsidR="00C4770F" w:rsidRDefault="008A0BD2" w:rsidP="008A0BD2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 w:rsidR="00E2701C"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  <w:r w:rsidR="00083FB7" w:rsidRPr="003B7D80">
        <w:rPr>
          <w:rFonts w:ascii="Proxima Nova" w:eastAsia="Proxima Nova" w:hAnsi="Proxima Nova" w:cs="Proxima Nova"/>
          <w:noProof/>
          <w:sz w:val="24"/>
          <w:szCs w:val="24"/>
        </w:rPr>
        <w:t>.</w:t>
      </w:r>
    </w:p>
    <w:p w14:paraId="097424D2" w14:textId="77777777" w:rsidR="00220F6E" w:rsidRPr="00220F6E" w:rsidRDefault="00220F6E" w:rsidP="00220F6E">
      <w:p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</w:p>
    <w:p w14:paraId="6915140B" w14:textId="0AB17C23" w:rsidR="00406AE3" w:rsidRPr="0086420A" w:rsidRDefault="00EF2368">
      <w:pPr>
        <w:pStyle w:val="Ttulo2"/>
        <w:rPr>
          <w:b w:val="0"/>
          <w:u w:val="single"/>
        </w:rPr>
      </w:pPr>
      <w:bookmarkStart w:id="4" w:name="_khmqyffcchdn" w:colFirst="0" w:colLast="0"/>
      <w:bookmarkEnd w:id="4"/>
      <w:r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1467D13C" w14:textId="77777777" w:rsidR="001B587B" w:rsidRDefault="001B587B" w:rsidP="001B587B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6DD2AC22" w14:textId="77777777" w:rsidR="00406AE3" w:rsidRPr="00BA5708" w:rsidRDefault="00406AE3">
      <w:pPr>
        <w:spacing w:line="360" w:lineRule="auto"/>
        <w:rPr>
          <w:rFonts w:ascii="Proxima Nova" w:eastAsia="Proxima Nova" w:hAnsi="Proxima Nova" w:cs="Proxima Nova"/>
          <w:sz w:val="24"/>
          <w:szCs w:val="24"/>
          <w:u w:val="single"/>
        </w:rPr>
      </w:pPr>
    </w:p>
    <w:p w14:paraId="46227D2D" w14:textId="77777777" w:rsidR="00406AE3" w:rsidRDefault="0034399D">
      <w:pPr>
        <w:pStyle w:val="Ttulo2"/>
      </w:pPr>
      <w:bookmarkStart w:id="5" w:name="_jdanbevp6oeo" w:colFirst="0" w:colLast="0"/>
      <w:bookmarkEnd w:id="5"/>
      <w:r>
        <w:t>Freelancer</w:t>
      </w:r>
      <w:r w:rsidR="00F26599">
        <w:t xml:space="preserve"> Experiences:</w:t>
      </w:r>
    </w:p>
    <w:p w14:paraId="342905AF" w14:textId="430B5F95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0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 a </w:t>
      </w:r>
      <w:r w:rsidR="00E37E4C">
        <w:rPr>
          <w:rFonts w:ascii="Proxima Nova" w:eastAsia="Proxima Nova" w:hAnsi="Proxima Nova" w:cs="Proxima Nova"/>
          <w:sz w:val="24"/>
          <w:szCs w:val="24"/>
        </w:rPr>
        <w:t xml:space="preserve">large 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local church using Angular, ASP.NET Core and SQL Server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1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7777777" w:rsidR="00406AE3" w:rsidRDefault="00F26599">
      <w:pPr>
        <w:pStyle w:val="Ttulo2"/>
      </w:pPr>
      <w:bookmarkStart w:id="11" w:name="_53t8eqmfj43j" w:colFirst="0" w:colLast="0"/>
      <w:bookmarkEnd w:id="11"/>
      <w:r>
        <w:t>201</w:t>
      </w:r>
      <w:r w:rsidR="00AC403B">
        <w:t>3</w:t>
      </w:r>
      <w:r>
        <w:t xml:space="preserve"> </w:t>
      </w:r>
      <w:r w:rsidR="00AC3654" w:rsidRPr="00AC3654">
        <w:t>Bachelor of Computing</w:t>
      </w:r>
      <w:r>
        <w:t xml:space="preserve">, University of </w:t>
      </w:r>
      <w:r w:rsidR="00D34972">
        <w:t>Brasília</w:t>
      </w:r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77777777" w:rsidR="00406AE3" w:rsidRDefault="00F26599" w:rsidP="005C3148">
      <w:pPr>
        <w:pStyle w:val="SectionTitle"/>
      </w:pPr>
      <w:bookmarkStart w:id="12" w:name="_myykiug5b84q" w:colFirst="0" w:colLast="0"/>
      <w:bookmarkEnd w:id="12"/>
      <w:r>
        <w:t>TECHNICAL SKILLS</w:t>
      </w:r>
    </w:p>
    <w:p w14:paraId="4B982F34" w14:textId="77777777" w:rsidR="00406AE3" w:rsidRPr="00931334" w:rsidRDefault="00B1195B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="00052B72"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 xml:space="preserve">Angular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React, Redux, ES6, </w:t>
      </w:r>
      <w:r>
        <w:rPr>
          <w:rFonts w:ascii="Proxima Nova" w:eastAsia="Proxima Nova" w:hAnsi="Proxima Nova" w:cs="Proxima Nova"/>
          <w:sz w:val="24"/>
          <w:szCs w:val="24"/>
        </w:rPr>
        <w:t xml:space="preserve">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</w:t>
      </w:r>
      <w:r w:rsidR="00F920A5">
        <w:rPr>
          <w:rFonts w:ascii="Proxima Nova" w:eastAsia="Proxima Nova" w:hAnsi="Proxima Nova" w:cs="Proxima Nova"/>
          <w:sz w:val="24"/>
          <w:szCs w:val="24"/>
        </w:rPr>
        <w:t>S</w:t>
      </w:r>
      <w:r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Express, MongoDB, </w:t>
      </w:r>
      <w:r>
        <w:rPr>
          <w:rFonts w:ascii="Proxima Nova" w:eastAsia="Proxima Nova" w:hAnsi="Proxima Nova" w:cs="Proxima Nova"/>
          <w:sz w:val="24"/>
          <w:szCs w:val="24"/>
        </w:rPr>
        <w:t xml:space="preserve">C#, ASP.Net Core, </w:t>
      </w:r>
      <w:r w:rsidR="009002B4">
        <w:rPr>
          <w:rFonts w:ascii="Proxima Nova" w:eastAsia="Proxima Nova" w:hAnsi="Proxima Nova" w:cs="Proxima Nova"/>
          <w:sz w:val="24"/>
          <w:szCs w:val="24"/>
        </w:rPr>
        <w:t xml:space="preserve">LINQ, </w:t>
      </w:r>
      <w:r>
        <w:rPr>
          <w:rFonts w:ascii="Proxima Nova" w:eastAsia="Proxima Nova" w:hAnsi="Proxima Nova" w:cs="Proxima Nova"/>
          <w:sz w:val="24"/>
          <w:szCs w:val="24"/>
        </w:rPr>
        <w:t xml:space="preserve">SQL Server, 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Azure, </w:t>
      </w:r>
      <w:r w:rsidR="00F26599">
        <w:rPr>
          <w:rFonts w:ascii="Proxima Nova" w:eastAsia="Proxima Nova" w:hAnsi="Proxima Nova" w:cs="Proxima Nova"/>
          <w:sz w:val="24"/>
          <w:szCs w:val="24"/>
        </w:rPr>
        <w:t>Sass, Webpack, Gulp, Git</w:t>
      </w:r>
    </w:p>
    <w:sectPr w:rsidR="00406AE3" w:rsidRPr="00931334" w:rsidSect="005C3148">
      <w:headerReference w:type="default" r:id="rId12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677C5" w14:textId="77777777" w:rsidR="00B35AD4" w:rsidRDefault="00B35AD4">
      <w:pPr>
        <w:spacing w:line="240" w:lineRule="auto"/>
      </w:pPr>
      <w:r>
        <w:separator/>
      </w:r>
    </w:p>
  </w:endnote>
  <w:endnote w:type="continuationSeparator" w:id="0">
    <w:p w14:paraId="012CD0AA" w14:textId="77777777" w:rsidR="00B35AD4" w:rsidRDefault="00B35AD4">
      <w:pPr>
        <w:spacing w:line="240" w:lineRule="auto"/>
      </w:pPr>
      <w:r>
        <w:continuationSeparator/>
      </w:r>
    </w:p>
  </w:endnote>
  <w:endnote w:type="continuationNotice" w:id="1">
    <w:p w14:paraId="528FCD6B" w14:textId="77777777" w:rsidR="00B35AD4" w:rsidRDefault="00B35AD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7F083" w14:textId="77777777" w:rsidR="00B35AD4" w:rsidRDefault="00B35AD4">
      <w:pPr>
        <w:spacing w:line="240" w:lineRule="auto"/>
      </w:pPr>
      <w:r>
        <w:separator/>
      </w:r>
    </w:p>
  </w:footnote>
  <w:footnote w:type="continuationSeparator" w:id="0">
    <w:p w14:paraId="042EB212" w14:textId="77777777" w:rsidR="00B35AD4" w:rsidRDefault="00B35AD4">
      <w:pPr>
        <w:spacing w:line="240" w:lineRule="auto"/>
      </w:pPr>
      <w:r>
        <w:continuationSeparator/>
      </w:r>
    </w:p>
  </w:footnote>
  <w:footnote w:type="continuationNotice" w:id="1">
    <w:p w14:paraId="45FD5C3B" w14:textId="77777777" w:rsidR="00B35AD4" w:rsidRDefault="00B35AD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C2760"/>
    <w:rsid w:val="000D64AF"/>
    <w:rsid w:val="000E4D7F"/>
    <w:rsid w:val="000F6299"/>
    <w:rsid w:val="000F6382"/>
    <w:rsid w:val="00101BBB"/>
    <w:rsid w:val="00104DCC"/>
    <w:rsid w:val="001326D1"/>
    <w:rsid w:val="00136A39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78F4"/>
    <w:rsid w:val="0025227E"/>
    <w:rsid w:val="00261AFF"/>
    <w:rsid w:val="00295EB2"/>
    <w:rsid w:val="0029678D"/>
    <w:rsid w:val="002A0309"/>
    <w:rsid w:val="002A1C68"/>
    <w:rsid w:val="002A4A67"/>
    <w:rsid w:val="002B4EC1"/>
    <w:rsid w:val="002B6F87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B7D80"/>
    <w:rsid w:val="003C7F53"/>
    <w:rsid w:val="003D0D5B"/>
    <w:rsid w:val="003D4A50"/>
    <w:rsid w:val="003E78DA"/>
    <w:rsid w:val="0040265A"/>
    <w:rsid w:val="00404569"/>
    <w:rsid w:val="00406AE3"/>
    <w:rsid w:val="00452F40"/>
    <w:rsid w:val="004549AC"/>
    <w:rsid w:val="00481105"/>
    <w:rsid w:val="00495880"/>
    <w:rsid w:val="004C7F99"/>
    <w:rsid w:val="004D3D2C"/>
    <w:rsid w:val="004D7D81"/>
    <w:rsid w:val="00500398"/>
    <w:rsid w:val="00505A11"/>
    <w:rsid w:val="00520C5D"/>
    <w:rsid w:val="005244F8"/>
    <w:rsid w:val="00525DA7"/>
    <w:rsid w:val="005429D6"/>
    <w:rsid w:val="00587805"/>
    <w:rsid w:val="005B396A"/>
    <w:rsid w:val="005B54B1"/>
    <w:rsid w:val="005C1C59"/>
    <w:rsid w:val="005C3148"/>
    <w:rsid w:val="005F3FD1"/>
    <w:rsid w:val="006353DF"/>
    <w:rsid w:val="0065489F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B4D24"/>
    <w:rsid w:val="007D54FB"/>
    <w:rsid w:val="008020BF"/>
    <w:rsid w:val="00843AA1"/>
    <w:rsid w:val="00854694"/>
    <w:rsid w:val="008640EC"/>
    <w:rsid w:val="0086420A"/>
    <w:rsid w:val="0088513F"/>
    <w:rsid w:val="00890397"/>
    <w:rsid w:val="00895393"/>
    <w:rsid w:val="008A0BD2"/>
    <w:rsid w:val="008A29BD"/>
    <w:rsid w:val="008C1669"/>
    <w:rsid w:val="008C1A40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1195B"/>
    <w:rsid w:val="00B24B0F"/>
    <w:rsid w:val="00B30492"/>
    <w:rsid w:val="00B35637"/>
    <w:rsid w:val="00B35AD4"/>
    <w:rsid w:val="00B42622"/>
    <w:rsid w:val="00B54631"/>
    <w:rsid w:val="00B558CC"/>
    <w:rsid w:val="00B57D8C"/>
    <w:rsid w:val="00B67FE5"/>
    <w:rsid w:val="00B81DB2"/>
    <w:rsid w:val="00B92B5E"/>
    <w:rsid w:val="00BA53FB"/>
    <w:rsid w:val="00BA5708"/>
    <w:rsid w:val="00BC78DB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Ttulo1">
    <w:name w:val="heading 1"/>
    <w:basedOn w:val="Normal"/>
    <w:next w:val="Normal"/>
    <w:link w:val="Ttulo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Ttulo2">
    <w:name w:val="heading 2"/>
    <w:basedOn w:val="Normal"/>
    <w:next w:val="Normal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tulo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Fontepargpadro"/>
    <w:uiPriority w:val="99"/>
    <w:unhideWhenUsed/>
    <w:rsid w:val="00BC78D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Ttulo1Char">
    <w:name w:val="Título 1 Char"/>
    <w:basedOn w:val="Fontepargpadro"/>
    <w:link w:val="Ttulo1"/>
    <w:rsid w:val="00231B2F"/>
    <w:rPr>
      <w:rFonts w:ascii="Proxima Nova" w:eastAsia="Proxima Nova" w:hAnsi="Proxima Nova" w:cs="Proxima Nova"/>
      <w:color w:val="999999"/>
    </w:rPr>
  </w:style>
  <w:style w:type="paragraph" w:styleId="PargrafodaLista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Ttulo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Ttulo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Cabealho">
    <w:name w:val="header"/>
    <w:basedOn w:val="Normal"/>
    <w:link w:val="Cabealho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2478F4"/>
  </w:style>
  <w:style w:type="paragraph" w:styleId="Rodap">
    <w:name w:val="footer"/>
    <w:basedOn w:val="Normal"/>
    <w:link w:val="Rodap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247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bsis.unb.br/sisbr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cn-events.azurewebsites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DB978-704E-4245-B6F9-3A550BC76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1</Pages>
  <Words>251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202</cp:revision>
  <cp:lastPrinted>2018-06-11T01:04:00Z</cp:lastPrinted>
  <dcterms:created xsi:type="dcterms:W3CDTF">2018-04-01T12:48:00Z</dcterms:created>
  <dcterms:modified xsi:type="dcterms:W3CDTF">2018-06-12T22:58:00Z</dcterms:modified>
</cp:coreProperties>
</file>